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FA165" w14:textId="77777777" w:rsidR="00C040CE" w:rsidRDefault="002B7F86" w:rsidP="00C040CE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76884FF0" w:rsidR="00C104EA" w:rsidRPr="00C040CE" w:rsidRDefault="00C040CE" w:rsidP="00C040CE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Assembly Technician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C040CE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C040CE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C040CE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71436BD" w14:textId="77777777" w:rsidR="00C040CE" w:rsidRDefault="002B7F86" w:rsidP="00C040CE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12329E8" w14:textId="77777777" w:rsidR="00C040CE" w:rsidRDefault="00C040CE" w:rsidP="00C040CE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 response to your advertisement mentioning a vacancy at your esteemed company for the role of an Assembly Technician, I am attaching my resume for consideration. I am confident that my ability to assemble products, and maintaining the company standards will perfectly suit your expectations.</w:t>
      </w:r>
    </w:p>
    <w:p w14:paraId="2354DCDE" w14:textId="269BC6B7" w:rsidR="00C040CE" w:rsidRPr="00C040CE" w:rsidRDefault="00C040CE" w:rsidP="00C040CE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an experience of over 8 years, I have excellent communication skills and can assemble products with great precision. I am adept at providing regular reports to the manager and discussing other methods to efficiently assemble the products. I also cover for other employees during shift changes. Highlights of my experience are:</w:t>
      </w:r>
    </w:p>
    <w:p w14:paraId="6921C01F" w14:textId="77777777" w:rsidR="00C040CE" w:rsidRDefault="00C040CE" w:rsidP="00C040CE">
      <w:pPr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B24D1CC" w14:textId="5E5E77AB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coordinated service schedules and maintained daily status reports to facilitate productivity and efficiency.</w:t>
      </w:r>
    </w:p>
    <w:p w14:paraId="2E916251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been involved in pricing repair jobs and setting appointments.</w:t>
      </w:r>
    </w:p>
    <w:p w14:paraId="1A7583C9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possess expertise in diverse mechanical and electrical systems.</w:t>
      </w:r>
    </w:p>
    <w:p w14:paraId="294D7F00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committed to customer satisfaction and have been rated in the top 10 consistently.</w:t>
      </w:r>
    </w:p>
    <w:p w14:paraId="1D0DF9B2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problem-solving skills help me address issues that arise and repair them immediately.</w:t>
      </w:r>
    </w:p>
    <w:p w14:paraId="3C30DB36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attention to detail allows me to detect defective items.</w:t>
      </w:r>
    </w:p>
    <w:p w14:paraId="39566D46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comprehension skills help me understand the instructions and assemble the parts.</w:t>
      </w:r>
    </w:p>
    <w:p w14:paraId="43AAFB49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adept at using tools and computers to complete the task efficiently.</w:t>
      </w:r>
    </w:p>
    <w:p w14:paraId="1176E5BB" w14:textId="77777777" w:rsidR="00C040CE" w:rsidRPr="00C040CE" w:rsidRDefault="00C040CE" w:rsidP="00C040CE">
      <w:pPr>
        <w:pStyle w:val="ListParagraph"/>
        <w:numPr>
          <w:ilvl w:val="0"/>
          <w:numId w:val="13"/>
        </w:numPr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work efficiently to strictly adhere to the timeline for the completion of the product.</w:t>
      </w:r>
    </w:p>
    <w:p w14:paraId="1957F1FB" w14:textId="77777777" w:rsidR="00C040CE" w:rsidRPr="00C040CE" w:rsidRDefault="00C040CE" w:rsidP="00C040CE">
      <w:pPr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DEAE2C1" w14:textId="00EFE4FB" w:rsidR="00C040CE" w:rsidRPr="00C040CE" w:rsidRDefault="00C040CE" w:rsidP="00C040CE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organizational and interpersonal skills and dedication to providing excellent customer service will be of immense value to your organization. I am sure to bring success to the company as the new Assembly Technician.</w:t>
      </w:r>
    </w:p>
    <w:p w14:paraId="1709E546" w14:textId="77777777" w:rsidR="00C040CE" w:rsidRPr="00C040CE" w:rsidRDefault="00C040CE" w:rsidP="00C040CE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1AD7C21" w14:textId="0E302201" w:rsidR="00C040CE" w:rsidRPr="00C040CE" w:rsidRDefault="00C040CE" w:rsidP="00C040CE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 I look forward to meeting you to discuss the position in further detail.</w:t>
      </w:r>
    </w:p>
    <w:p w14:paraId="277FE5B1" w14:textId="77777777" w:rsidR="00C040CE" w:rsidRPr="00C040CE" w:rsidRDefault="00C040CE" w:rsidP="00C040CE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09B79C2" w14:textId="77777777" w:rsidR="00C040CE" w:rsidRPr="00C040CE" w:rsidRDefault="00C040CE" w:rsidP="00C040CE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179B0C1A" w14:textId="108F1782" w:rsidR="00C040CE" w:rsidRPr="00C040CE" w:rsidRDefault="00C040CE" w:rsidP="00C040CE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040C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AA188D3" w14:textId="77777777" w:rsidR="00C040CE" w:rsidRDefault="00C040CE" w:rsidP="00C104EA">
      <w:pPr>
        <w:rPr>
          <w:lang w:val="en-US"/>
        </w:rPr>
      </w:pPr>
    </w:p>
    <w:p w14:paraId="082E0BBD" w14:textId="5C858DE6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912B42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E5033"/>
    <w:multiLevelType w:val="multilevel"/>
    <w:tmpl w:val="DE8E9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B6DAA"/>
    <w:multiLevelType w:val="hybridMultilevel"/>
    <w:tmpl w:val="C2DC003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D3446A"/>
    <w:multiLevelType w:val="hybridMultilevel"/>
    <w:tmpl w:val="A6C214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12"/>
  </w:num>
  <w:num w:numId="5">
    <w:abstractNumId w:val="6"/>
  </w:num>
  <w:num w:numId="6">
    <w:abstractNumId w:val="7"/>
  </w:num>
  <w:num w:numId="7">
    <w:abstractNumId w:val="11"/>
  </w:num>
  <w:num w:numId="8">
    <w:abstractNumId w:val="9"/>
  </w:num>
  <w:num w:numId="9">
    <w:abstractNumId w:val="5"/>
  </w:num>
  <w:num w:numId="10">
    <w:abstractNumId w:val="8"/>
  </w:num>
  <w:num w:numId="11">
    <w:abstractNumId w:val="0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040CE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C04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5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mbly Technician Cover Letter Sample</dc:title>
  <dc:subject>Create your Cover Letter using Free Assembly Technician Cover Letter Sample Template</dc:subject>
  <dc:creator>Qwikresume.com</dc:creator>
  <dcterms:created xsi:type="dcterms:W3CDTF">2021-10-14T12:12:00Z</dcterms:created>
  <dcterms:modified xsi:type="dcterms:W3CDTF">2021-10-14T12:12:00Z</dcterms:modified>
  <cp:category>Manufacturing</cp:category>
</cp:coreProperties>
</file>